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p>
      <w:pPr>
        <w:pStyle w:val="Heading1"/>
      </w:pPr>
      <w:bookmarkStart w:id="20" w:name="name-of-quantitative-variable-1-here"/>
      <w:r>
        <w:t xml:space="preserve">Name of quantitative variable 1 here</w:t>
      </w:r>
      <w:bookmarkEnd w:id="20"/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1" w:name="name-of-quantitative-variable-2-here"/>
      <w:r>
        <w:t xml:space="preserve">Name of quantitative variable 2 here</w:t>
      </w:r>
      <w:bookmarkEnd w:id="21"/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2" w:name="name-of-categorical-variable-1-here"/>
      <w:r>
        <w:t xml:space="preserve">Name of categorical variable 1 here</w:t>
      </w:r>
      <w:bookmarkEnd w:id="22"/>
    </w:p>
    <w:p>
      <w:pPr>
        <w:pStyle w:val="BlockText"/>
      </w:pPr>
      <w:r>
        <w:t xml:space="preserve">ditto</w:t>
      </w:r>
    </w:p>
    <w:p>
      <w:pPr>
        <w:pStyle w:val="Heading1"/>
      </w:pPr>
      <w:bookmarkStart w:id="23" w:name="name-of-categorical-variable-2-here"/>
      <w:r>
        <w:t xml:space="preserve">Name of categorical variable 2 here</w:t>
      </w:r>
      <w:bookmarkEnd w:id="23"/>
    </w:p>
    <w:p>
      <w:pPr>
        <w:pStyle w:val="BlockText"/>
      </w:pPr>
      <w:r>
        <w:t xml:space="preserve">get the patter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cp:keywords/>
  <dcterms:created xsi:type="dcterms:W3CDTF">2019-06-17T01:45:37Z</dcterms:created>
  <dcterms:modified xsi:type="dcterms:W3CDTF">2019-06-17T01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